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CB0A9" w14:textId="77777777" w:rsidR="003A669D" w:rsidRDefault="003A669D" w:rsidP="0011480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7021A9C" w14:textId="77777777" w:rsidR="003A669D" w:rsidRPr="00EC5802" w:rsidRDefault="003A669D" w:rsidP="0011480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6C3BCFF" w14:textId="77777777" w:rsidR="003A669D" w:rsidRPr="00EC5802" w:rsidRDefault="003A669D" w:rsidP="0011480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3652D0" w14:textId="1D965213" w:rsidR="003A669D" w:rsidRDefault="003A669D" w:rsidP="0011480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A669D">
        <w:rPr>
          <w:rFonts w:ascii="Times New Roman" w:hAnsi="Times New Roman" w:cs="Times New Roman"/>
          <w:b/>
          <w:bCs/>
          <w:sz w:val="24"/>
          <w:szCs w:val="24"/>
        </w:rPr>
        <w:t>Attitude Functions</w:t>
      </w:r>
      <w:r w:rsidRPr="00811F4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AD753E8" w14:textId="21BABD2E" w:rsidR="008547BA" w:rsidRDefault="008547BA" w:rsidP="0011480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3F855A5" w14:textId="77777777" w:rsidR="008547BA" w:rsidRPr="00811F42" w:rsidRDefault="008547BA" w:rsidP="0011480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513B6AD" w14:textId="77777777" w:rsidR="003A669D" w:rsidRPr="00EC5802" w:rsidRDefault="003A669D" w:rsidP="0011480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C5802">
        <w:rPr>
          <w:rFonts w:ascii="Times New Roman" w:hAnsi="Times New Roman" w:cs="Times New Roman"/>
          <w:sz w:val="24"/>
          <w:szCs w:val="24"/>
        </w:rPr>
        <w:t>Student's Name</w:t>
      </w:r>
    </w:p>
    <w:p w14:paraId="7053DEC4" w14:textId="77777777" w:rsidR="003A669D" w:rsidRPr="00EC5802" w:rsidRDefault="003A669D" w:rsidP="0011480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C5802"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5C95EFD3" w14:textId="77777777" w:rsidR="003A669D" w:rsidRPr="00EC5802" w:rsidRDefault="003A669D" w:rsidP="0011480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C5802">
        <w:rPr>
          <w:rFonts w:ascii="Times New Roman" w:hAnsi="Times New Roman" w:cs="Times New Roman"/>
          <w:sz w:val="24"/>
          <w:szCs w:val="24"/>
        </w:rPr>
        <w:t>Course Name and Number</w:t>
      </w:r>
    </w:p>
    <w:p w14:paraId="7F1E5DC5" w14:textId="77777777" w:rsidR="003A669D" w:rsidRPr="00EC5802" w:rsidRDefault="003A669D" w:rsidP="0011480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C5802">
        <w:rPr>
          <w:rFonts w:ascii="Times New Roman" w:hAnsi="Times New Roman" w:cs="Times New Roman"/>
          <w:sz w:val="24"/>
          <w:szCs w:val="24"/>
        </w:rPr>
        <w:t>Instructor's Name</w:t>
      </w:r>
    </w:p>
    <w:p w14:paraId="4B0052E4" w14:textId="57A98669" w:rsidR="003A669D" w:rsidRPr="00EC5802" w:rsidRDefault="003A669D" w:rsidP="0011480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C5802">
        <w:rPr>
          <w:rFonts w:ascii="Times New Roman" w:hAnsi="Times New Roman" w:cs="Times New Roman"/>
          <w:sz w:val="24"/>
          <w:szCs w:val="24"/>
        </w:rPr>
        <w:t>Date</w:t>
      </w:r>
    </w:p>
    <w:p w14:paraId="6A0DA661" w14:textId="6678C646" w:rsidR="00754F3C" w:rsidRDefault="003A669D" w:rsidP="0011480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  <w:r w:rsidR="00754F3C">
        <w:rPr>
          <w:rFonts w:ascii="Times New Roman" w:hAnsi="Times New Roman" w:cs="Times New Roman"/>
          <w:sz w:val="24"/>
          <w:szCs w:val="24"/>
        </w:rPr>
        <w:lastRenderedPageBreak/>
        <w:t>Attitude Functions</w:t>
      </w:r>
    </w:p>
    <w:p w14:paraId="4D17C942" w14:textId="77777777" w:rsidR="006351D9" w:rsidRDefault="00F91B6C" w:rsidP="0011480E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1092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DD56C0" w:rsidRPr="0001092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ntroversy surrounds the argument </w:t>
      </w:r>
      <w:r w:rsidR="004607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f </w:t>
      </w:r>
      <w:r w:rsidR="00DD56C0" w:rsidRPr="0001092D">
        <w:rPr>
          <w:rFonts w:ascii="Times New Roman" w:hAnsi="Times New Roman" w:cs="Times New Roman"/>
          <w:sz w:val="24"/>
          <w:szCs w:val="24"/>
          <w:shd w:val="clear" w:color="auto" w:fill="FFFFFF"/>
        </w:rPr>
        <w:t>whether abortion should be legalized or not.</w:t>
      </w:r>
      <w:r w:rsidR="00AD0CF8" w:rsidRPr="0001092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t is an argument of life and death </w:t>
      </w:r>
      <w:r w:rsidR="00FE1A11" w:rsidRPr="0001092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ut made </w:t>
      </w:r>
      <w:r w:rsidR="004607B6">
        <w:rPr>
          <w:rFonts w:ascii="Times New Roman" w:hAnsi="Times New Roman" w:cs="Times New Roman"/>
          <w:sz w:val="24"/>
          <w:szCs w:val="24"/>
          <w:shd w:val="clear" w:color="auto" w:fill="FFFFFF"/>
        </w:rPr>
        <w:t>complex</w:t>
      </w:r>
      <w:r w:rsidR="00FE1A11" w:rsidRPr="0001092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y </w:t>
      </w:r>
      <w:r w:rsidR="00441244" w:rsidRPr="0001092D">
        <w:rPr>
          <w:rFonts w:ascii="Times New Roman" w:hAnsi="Times New Roman" w:cs="Times New Roman"/>
          <w:sz w:val="24"/>
          <w:szCs w:val="24"/>
          <w:shd w:val="clear" w:color="auto" w:fill="FFFFFF"/>
        </w:rPr>
        <w:t>complication</w:t>
      </w:r>
      <w:r w:rsidR="00FE1A11" w:rsidRPr="0001092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ncertainty</w:t>
      </w:r>
      <w:r w:rsidR="00441244" w:rsidRPr="0001092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D54545">
        <w:rPr>
          <w:rFonts w:ascii="Times New Roman" w:hAnsi="Times New Roman" w:cs="Times New Roman"/>
          <w:sz w:val="24"/>
          <w:szCs w:val="24"/>
          <w:shd w:val="clear" w:color="auto" w:fill="FFFFFF"/>
        </w:rPr>
        <w:t>Abortion i</w:t>
      </w:r>
      <w:r w:rsidR="004607B6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D545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</w:t>
      </w:r>
      <w:r w:rsidR="00F05F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liberate removal of </w:t>
      </w:r>
      <w:r w:rsidR="004607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F05F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etus or embryo </w:t>
      </w:r>
      <w:r w:rsidR="00CA651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rom a human uterus </w:t>
      </w:r>
      <w:r w:rsidR="004607B6">
        <w:rPr>
          <w:rFonts w:ascii="Times New Roman" w:hAnsi="Times New Roman" w:cs="Times New Roman"/>
          <w:sz w:val="24"/>
          <w:szCs w:val="24"/>
          <w:shd w:val="clear" w:color="auto" w:fill="FFFFFF"/>
        </w:rPr>
        <w:t>to terminate</w:t>
      </w:r>
      <w:r w:rsidR="00CA651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pregnancy.</w:t>
      </w:r>
      <w:r w:rsidR="00D545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B4244" w:rsidRPr="0001092D">
        <w:rPr>
          <w:rFonts w:ascii="Times New Roman" w:hAnsi="Times New Roman" w:cs="Times New Roman"/>
          <w:sz w:val="24"/>
          <w:szCs w:val="24"/>
          <w:shd w:val="clear" w:color="auto" w:fill="FFFFFF"/>
        </w:rPr>
        <w:t>It is the most controversial issue having equal supporters on both sides</w:t>
      </w:r>
      <w:r w:rsidR="0001092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t all with a similar goal of reducing the abortion cases and making the process safer. </w:t>
      </w:r>
      <w:r w:rsidR="004607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bortion legalization 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proposers</w:t>
      </w:r>
      <w:r w:rsidR="00CC337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C4585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rust that </w:t>
      </w:r>
      <w:r w:rsidR="004607B6">
        <w:rPr>
          <w:rFonts w:ascii="Times New Roman" w:hAnsi="Times New Roman" w:cs="Times New Roman"/>
          <w:sz w:val="24"/>
          <w:szCs w:val="24"/>
          <w:shd w:val="clear" w:color="auto" w:fill="FFFFFF"/>
        </w:rPr>
        <w:t>the criminalization of abortion results in women resorting</w:t>
      </w:r>
      <w:r w:rsidR="00B936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unsafe abortion </w:t>
      </w:r>
      <w:r w:rsidR="0099169F">
        <w:rPr>
          <w:rFonts w:ascii="Times New Roman" w:hAnsi="Times New Roman" w:cs="Times New Roman"/>
          <w:sz w:val="24"/>
          <w:szCs w:val="24"/>
          <w:shd w:val="clear" w:color="auto" w:fill="FFFFFF"/>
        </w:rPr>
        <w:t>methods</w:t>
      </w:r>
      <w:r w:rsidR="004607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B176E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ich </w:t>
      </w:r>
      <w:r w:rsidR="00EB546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uts them at </w:t>
      </w:r>
      <w:r w:rsidR="004607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igh </w:t>
      </w:r>
      <w:r w:rsidR="00EB5461">
        <w:rPr>
          <w:rFonts w:ascii="Times New Roman" w:hAnsi="Times New Roman" w:cs="Times New Roman"/>
          <w:sz w:val="24"/>
          <w:szCs w:val="24"/>
          <w:shd w:val="clear" w:color="auto" w:fill="FFFFFF"/>
        </w:rPr>
        <w:t>risk</w:t>
      </w:r>
      <w:r w:rsidR="004607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 </w:t>
      </w:r>
      <w:r w:rsidR="00EB546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f death. </w:t>
      </w:r>
      <w:r w:rsidR="00FB54F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lso, the 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proposers</w:t>
      </w:r>
      <w:r w:rsidR="00FB54F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gue that </w:t>
      </w:r>
      <w:r w:rsidR="00BE47F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criminalization of abortion will not </w:t>
      </w:r>
      <w:r w:rsidR="00962B92">
        <w:rPr>
          <w:rFonts w:ascii="Times New Roman" w:hAnsi="Times New Roman" w:cs="Times New Roman"/>
          <w:sz w:val="24"/>
          <w:szCs w:val="24"/>
          <w:shd w:val="clear" w:color="auto" w:fill="FFFFFF"/>
        </w:rPr>
        <w:t>inform</w:t>
      </w:r>
      <w:r w:rsidR="00BE47F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creased abortion cases.</w:t>
      </w:r>
    </w:p>
    <w:p w14:paraId="113E19B6" w14:textId="2490D2B4" w:rsidR="008140F4" w:rsidRDefault="006351D9" w:rsidP="0011480E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B53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contrast, opposers of abortion legalization argue that </w:t>
      </w:r>
      <w:r w:rsidR="00081B77">
        <w:rPr>
          <w:rFonts w:ascii="Times New Roman" w:hAnsi="Times New Roman" w:cs="Times New Roman"/>
          <w:sz w:val="24"/>
          <w:szCs w:val="24"/>
          <w:shd w:val="clear" w:color="auto" w:fill="FFFFFF"/>
        </w:rPr>
        <w:t>it is an act of murder</w:t>
      </w:r>
      <w:r w:rsidR="00642FA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no one ha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642FA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authority to decide </w:t>
      </w:r>
      <w:r w:rsidR="0063765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ether the unborn should live or die. </w:t>
      </w:r>
      <w:r w:rsidR="0093674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y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ay</w:t>
      </w:r>
      <w:r w:rsidR="0093674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the unborn child deserves </w:t>
      </w:r>
      <w:r w:rsidR="00C8345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ife </w:t>
      </w:r>
      <w:r w:rsidR="0093674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hence should </w:t>
      </w:r>
      <w:r w:rsidR="00C83459">
        <w:rPr>
          <w:rFonts w:ascii="Times New Roman" w:hAnsi="Times New Roman" w:cs="Times New Roman"/>
          <w:sz w:val="24"/>
          <w:szCs w:val="24"/>
          <w:shd w:val="clear" w:color="auto" w:fill="FFFFFF"/>
        </w:rPr>
        <w:t>not be punished by termination</w:t>
      </w:r>
      <w:r w:rsidR="0093674D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386AE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his paper</w:t>
      </w:r>
      <w:r w:rsidR="00386AE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ll discuss </w:t>
      </w:r>
      <w:r w:rsidR="00457345">
        <w:rPr>
          <w:rFonts w:ascii="Times New Roman" w:hAnsi="Times New Roman" w:cs="Times New Roman"/>
          <w:sz w:val="24"/>
          <w:szCs w:val="24"/>
          <w:shd w:val="clear" w:color="auto" w:fill="FFFFFF"/>
        </w:rPr>
        <w:t>three functions</w:t>
      </w:r>
      <w:r w:rsidR="00197BC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erved by</w:t>
      </w:r>
      <w:r w:rsidR="004573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A3745">
        <w:rPr>
          <w:rFonts w:ascii="Times New Roman" w:hAnsi="Times New Roman" w:cs="Times New Roman"/>
          <w:sz w:val="24"/>
          <w:szCs w:val="24"/>
          <w:shd w:val="clear" w:color="auto" w:fill="FFFFFF"/>
        </w:rPr>
        <w:t>my</w:t>
      </w:r>
      <w:r w:rsidR="004573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titude </w:t>
      </w:r>
      <w:r w:rsidR="00EA3745">
        <w:rPr>
          <w:rFonts w:ascii="Times New Roman" w:hAnsi="Times New Roman" w:cs="Times New Roman"/>
          <w:sz w:val="24"/>
          <w:szCs w:val="24"/>
          <w:shd w:val="clear" w:color="auto" w:fill="FFFFFF"/>
        </w:rPr>
        <w:t>on</w:t>
      </w:r>
      <w:r w:rsidR="004573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</w:t>
      </w:r>
      <w:r w:rsidR="00EA37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s </w:t>
      </w:r>
      <w:r w:rsidR="00457345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="0011593E">
        <w:rPr>
          <w:rFonts w:ascii="Times New Roman" w:hAnsi="Times New Roman" w:cs="Times New Roman"/>
          <w:sz w:val="24"/>
          <w:szCs w:val="24"/>
          <w:shd w:val="clear" w:color="auto" w:fill="FFFFFF"/>
        </w:rPr>
        <w:t>bor</w:t>
      </w:r>
      <w:r w:rsidR="00457345">
        <w:rPr>
          <w:rFonts w:ascii="Times New Roman" w:hAnsi="Times New Roman" w:cs="Times New Roman"/>
          <w:sz w:val="24"/>
          <w:szCs w:val="24"/>
          <w:shd w:val="clear" w:color="auto" w:fill="FFFFFF"/>
        </w:rPr>
        <w:t>tion issue</w:t>
      </w:r>
      <w:r w:rsidR="006576F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; knowledge function, values function, and </w:t>
      </w:r>
      <w:r w:rsidR="002A412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ial function. </w:t>
      </w:r>
    </w:p>
    <w:p w14:paraId="4C35F06F" w14:textId="085E4500" w:rsidR="00CF492F" w:rsidRDefault="00CF492F" w:rsidP="0011480E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6B593D">
        <w:rPr>
          <w:rFonts w:ascii="Times New Roman" w:hAnsi="Times New Roman" w:cs="Times New Roman"/>
          <w:sz w:val="24"/>
          <w:szCs w:val="24"/>
          <w:shd w:val="clear" w:color="auto" w:fill="FFFFFF"/>
        </w:rPr>
        <w:t>Firstl</w:t>
      </w:r>
      <w:r w:rsidR="003D68DA">
        <w:rPr>
          <w:rFonts w:ascii="Times New Roman" w:hAnsi="Times New Roman" w:cs="Times New Roman"/>
          <w:sz w:val="24"/>
          <w:szCs w:val="24"/>
          <w:shd w:val="clear" w:color="auto" w:fill="FFFFFF"/>
        </w:rPr>
        <w:t>y</w:t>
      </w:r>
      <w:r w:rsidR="006B593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y </w:t>
      </w:r>
      <w:r w:rsidR="003D68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ttitude on the issue of abortion </w:t>
      </w:r>
      <w:r w:rsidR="008E50E4">
        <w:rPr>
          <w:rFonts w:ascii="Times New Roman" w:hAnsi="Times New Roman" w:cs="Times New Roman"/>
          <w:sz w:val="24"/>
          <w:szCs w:val="24"/>
          <w:shd w:val="clear" w:color="auto" w:fill="FFFFFF"/>
        </w:rPr>
        <w:t>serves a knowledge function</w:t>
      </w:r>
      <w:r w:rsidR="007C567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 me. </w:t>
      </w:r>
      <w:r w:rsidR="005E3D7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 can explain this by knowing that abortion </w:t>
      </w:r>
      <w:r w:rsidR="00715B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ncompasses 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killing</w:t>
      </w:r>
      <w:r w:rsidR="0065761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fetus or embryo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  <w:r w:rsidR="0065761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518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t </w:t>
      </w:r>
      <w:r w:rsidR="00C654AE">
        <w:rPr>
          <w:rFonts w:ascii="Times New Roman" w:hAnsi="Times New Roman" w:cs="Times New Roman"/>
          <w:sz w:val="24"/>
          <w:szCs w:val="24"/>
          <w:shd w:val="clear" w:color="auto" w:fill="FFFFFF"/>
        </w:rPr>
        <w:t>gives a cognitive and adaptive function immediately</w:t>
      </w:r>
      <w:r w:rsidR="00EB7BE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82175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 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can</w:t>
      </w:r>
      <w:r w:rsidR="0082175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edict the possible consequences </w:t>
      </w:r>
      <w:r w:rsidR="00A83932">
        <w:rPr>
          <w:rFonts w:ascii="Times New Roman" w:hAnsi="Times New Roman" w:cs="Times New Roman"/>
          <w:sz w:val="24"/>
          <w:szCs w:val="24"/>
          <w:shd w:val="clear" w:color="auto" w:fill="FFFFFF"/>
        </w:rPr>
        <w:t>of unsafe abortion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A8393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ich include deaths. </w:t>
      </w:r>
      <w:r w:rsidR="00FE253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owever, </w:t>
      </w:r>
      <w:r w:rsidR="00A510E2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r w:rsidR="007F2D7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71702">
        <w:rPr>
          <w:rFonts w:ascii="Times New Roman" w:hAnsi="Times New Roman" w:cs="Times New Roman"/>
          <w:sz w:val="24"/>
          <w:szCs w:val="24"/>
          <w:shd w:val="clear" w:color="auto" w:fill="FFFFFF"/>
        </w:rPr>
        <w:t>perception</w:t>
      </w:r>
      <w:r w:rsidR="007F2D7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pend</w:t>
      </w:r>
      <w:r w:rsidR="006B14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 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on</w:t>
      </w:r>
      <w:r w:rsidR="007F2D7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situation at hand, for instance, </w:t>
      </w:r>
      <w:r w:rsidR="00A510E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ssuming a 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posi</w:t>
      </w:r>
      <w:r w:rsidR="00A510E2">
        <w:rPr>
          <w:rFonts w:ascii="Times New Roman" w:hAnsi="Times New Roman" w:cs="Times New Roman"/>
          <w:sz w:val="24"/>
          <w:szCs w:val="24"/>
          <w:shd w:val="clear" w:color="auto" w:fill="FFFFFF"/>
        </w:rPr>
        <w:t>tion</w:t>
      </w:r>
      <w:r w:rsidR="0040519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ere </w:t>
      </w:r>
      <w:r w:rsidR="00B64DD0">
        <w:rPr>
          <w:rFonts w:ascii="Times New Roman" w:hAnsi="Times New Roman" w:cs="Times New Roman"/>
          <w:sz w:val="24"/>
          <w:szCs w:val="24"/>
          <w:shd w:val="clear" w:color="auto" w:fill="FFFFFF"/>
        </w:rPr>
        <w:t>abortion is the only option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  <w:r w:rsidR="00B64DD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therwise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B64DD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re is a possibility of losing both the mother and the unborn child</w:t>
      </w:r>
      <w:r w:rsidR="00A510E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BA6FBA">
        <w:rPr>
          <w:rFonts w:ascii="Times New Roman" w:hAnsi="Times New Roman" w:cs="Times New Roman"/>
          <w:sz w:val="24"/>
          <w:szCs w:val="24"/>
          <w:shd w:val="clear" w:color="auto" w:fill="FFFFFF"/>
        </w:rPr>
        <w:t>In this case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BA6FB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n, I think it would be justifiable to perform an abortion. </w:t>
      </w:r>
      <w:r w:rsidR="00691760">
        <w:rPr>
          <w:rFonts w:ascii="Times New Roman" w:hAnsi="Times New Roman" w:cs="Times New Roman"/>
          <w:sz w:val="24"/>
          <w:szCs w:val="24"/>
          <w:shd w:val="clear" w:color="auto" w:fill="FFFFFF"/>
        </w:rPr>
        <w:t>With knowledge function, I</w:t>
      </w:r>
      <w:r w:rsidR="008D340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an </w:t>
      </w:r>
      <w:r w:rsidR="00B544E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ternalize </w:t>
      </w:r>
      <w:r w:rsidR="007454E1">
        <w:rPr>
          <w:rFonts w:ascii="Times New Roman" w:hAnsi="Times New Roman" w:cs="Times New Roman"/>
          <w:sz w:val="24"/>
          <w:szCs w:val="24"/>
          <w:shd w:val="clear" w:color="auto" w:fill="FFFFFF"/>
        </w:rPr>
        <w:t>knowledge-based</w:t>
      </w:r>
      <w:r w:rsidR="001555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titudes and understand </w:t>
      </w:r>
      <w:r w:rsidR="00246A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otives that make sense to the world. </w:t>
      </w:r>
    </w:p>
    <w:p w14:paraId="33790381" w14:textId="5403B2B2" w:rsidR="006B14C6" w:rsidRDefault="006B14C6" w:rsidP="0011480E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ab/>
      </w:r>
      <w:r w:rsidR="00862E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econdly, </w:t>
      </w:r>
      <w:r w:rsidR="006B593D">
        <w:rPr>
          <w:rFonts w:ascii="Times New Roman" w:hAnsi="Times New Roman" w:cs="Times New Roman"/>
          <w:sz w:val="24"/>
          <w:szCs w:val="24"/>
          <w:shd w:val="clear" w:color="auto" w:fill="FFFFFF"/>
        </w:rPr>
        <w:t>the attitude</w:t>
      </w:r>
      <w:r w:rsidR="0063565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 selected for </w:t>
      </w:r>
      <w:r w:rsidR="0075772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is controversial issue </w:t>
      </w:r>
      <w:r w:rsidR="00331CA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s values functions. </w:t>
      </w:r>
      <w:r w:rsidR="007454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ooking at both sides of this controversial abortion legalization issue, </w:t>
      </w:r>
      <w:r w:rsidR="009D54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y 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perspectiv</w:t>
      </w:r>
      <w:r w:rsidR="009D548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 to support one side </w:t>
      </w:r>
      <w:r w:rsidR="004D2CF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utomatically 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develops</w:t>
      </w:r>
      <w:r w:rsidR="002B6B5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44A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re values </w:t>
      </w:r>
      <w:r w:rsidR="00B13048">
        <w:rPr>
          <w:rFonts w:ascii="Times New Roman" w:hAnsi="Times New Roman" w:cs="Times New Roman"/>
          <w:sz w:val="24"/>
          <w:szCs w:val="24"/>
          <w:shd w:val="clear" w:color="auto" w:fill="FFFFFF"/>
        </w:rPr>
        <w:t>that compl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="00B130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ent my attitude. </w:t>
      </w:r>
      <w:r w:rsidR="00B0114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 instance, </w:t>
      </w:r>
      <w:r w:rsidR="00221A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viewing abortion as a crime </w:t>
      </w:r>
      <w:r w:rsidR="0073397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ill make one 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adopt measures that prevent them from</w:t>
      </w:r>
      <w:r w:rsidR="0073397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ending up</w:t>
      </w:r>
      <w:r w:rsidR="0073397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such a situation. </w:t>
      </w:r>
    </w:p>
    <w:p w14:paraId="323C1DE3" w14:textId="5E040ED6" w:rsidR="003B29FE" w:rsidRDefault="003B29FE" w:rsidP="0011480E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D614D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stly, </w:t>
      </w:r>
      <w:r w:rsidR="000907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 have experienced 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0907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ial functions of the attitude I had for this exercise. </w:t>
      </w:r>
      <w:r w:rsidR="002B3F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y explanation is simple, </w:t>
      </w:r>
      <w:r w:rsidR="0024035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ppose I </w:t>
      </w:r>
      <w:r w:rsidR="00DE5EB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pported abortion legalization, </w:t>
      </w:r>
      <w:r w:rsidR="0007419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 can easily be an activist in protests for abortion legalization. </w:t>
      </w:r>
      <w:r w:rsidR="00DF3DCC">
        <w:rPr>
          <w:rFonts w:ascii="Times New Roman" w:hAnsi="Times New Roman" w:cs="Times New Roman"/>
          <w:sz w:val="24"/>
          <w:szCs w:val="24"/>
          <w:shd w:val="clear" w:color="auto" w:fill="FFFFFF"/>
        </w:rPr>
        <w:t>On the other hand, if I w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ere</w:t>
      </w:r>
      <w:r w:rsidR="00D4687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inst abortion legalization, </w:t>
      </w:r>
      <w:r w:rsidR="004315DF">
        <w:rPr>
          <w:rFonts w:ascii="Times New Roman" w:hAnsi="Times New Roman" w:cs="Times New Roman"/>
          <w:sz w:val="24"/>
          <w:szCs w:val="24"/>
          <w:shd w:val="clear" w:color="auto" w:fill="FFFFFF"/>
        </w:rPr>
        <w:t>I w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ould</w:t>
      </w:r>
      <w:r w:rsidR="004315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351D9">
        <w:rPr>
          <w:rFonts w:ascii="Times New Roman" w:hAnsi="Times New Roman" w:cs="Times New Roman"/>
          <w:sz w:val="24"/>
          <w:szCs w:val="24"/>
          <w:shd w:val="clear" w:color="auto" w:fill="FFFFFF"/>
        </w:rPr>
        <w:t>spread</w:t>
      </w:r>
      <w:r w:rsidR="00B9465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wareness on </w:t>
      </w:r>
      <w:r w:rsidR="00BD7C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bortion to the youths. </w:t>
      </w:r>
    </w:p>
    <w:p w14:paraId="64C71E34" w14:textId="06BC29E8" w:rsidR="00882F79" w:rsidRDefault="008177FC" w:rsidP="0011480E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 xml:space="preserve">In conclusion, </w:t>
      </w:r>
      <w:r w:rsidR="00DC007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y attitude serves the three functions; knowledge, </w:t>
      </w:r>
      <w:r w:rsidR="00AB550C">
        <w:rPr>
          <w:rFonts w:ascii="Times New Roman" w:hAnsi="Times New Roman" w:cs="Times New Roman"/>
          <w:sz w:val="24"/>
          <w:szCs w:val="24"/>
          <w:shd w:val="clear" w:color="auto" w:fill="FFFFFF"/>
        </w:rPr>
        <w:t>value</w:t>
      </w:r>
      <w:r w:rsidR="00C654AE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AB550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social functions</w:t>
      </w:r>
      <w:r w:rsidR="003F4C3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576632EA" w14:textId="4B86B6C8" w:rsidR="008177FC" w:rsidRDefault="00882F79" w:rsidP="0011480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br w:type="column"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Reference</w:t>
      </w:r>
    </w:p>
    <w:p w14:paraId="0A1EF25F" w14:textId="798CEDCC" w:rsidR="00882F79" w:rsidRPr="00CF492F" w:rsidRDefault="0011480E" w:rsidP="0011480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1480E">
        <w:rPr>
          <w:rFonts w:ascii="Times New Roman" w:hAnsi="Times New Roman" w:cs="Times New Roman"/>
          <w:sz w:val="24"/>
          <w:szCs w:val="24"/>
          <w:shd w:val="clear" w:color="auto" w:fill="FFFFFF"/>
        </w:rPr>
        <w:t>Fiske, S. T., &amp; Taylor, S. E. (2013). </w:t>
      </w:r>
      <w:r w:rsidRPr="0011480E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Social cognition: From brains to culture</w:t>
      </w:r>
      <w:r w:rsidRPr="0011480E">
        <w:rPr>
          <w:rFonts w:ascii="Times New Roman" w:hAnsi="Times New Roman" w:cs="Times New Roman"/>
          <w:sz w:val="24"/>
          <w:szCs w:val="24"/>
          <w:shd w:val="clear" w:color="auto" w:fill="FFFFFF"/>
        </w:rPr>
        <w:t>. Sage.</w:t>
      </w:r>
    </w:p>
    <w:sectPr w:rsidR="00882F79" w:rsidRPr="00CF492F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314B8" w14:textId="77777777" w:rsidR="00A578F6" w:rsidRDefault="00A578F6" w:rsidP="003A669D">
      <w:pPr>
        <w:spacing w:after="0" w:line="240" w:lineRule="auto"/>
      </w:pPr>
      <w:r>
        <w:separator/>
      </w:r>
    </w:p>
  </w:endnote>
  <w:endnote w:type="continuationSeparator" w:id="0">
    <w:p w14:paraId="0286681C" w14:textId="77777777" w:rsidR="00A578F6" w:rsidRDefault="00A578F6" w:rsidP="003A66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32443" w14:textId="77777777" w:rsidR="00A578F6" w:rsidRDefault="00A578F6" w:rsidP="003A669D">
      <w:pPr>
        <w:spacing w:after="0" w:line="240" w:lineRule="auto"/>
      </w:pPr>
      <w:r>
        <w:separator/>
      </w:r>
    </w:p>
  </w:footnote>
  <w:footnote w:type="continuationSeparator" w:id="0">
    <w:p w14:paraId="41CDC409" w14:textId="77777777" w:rsidR="00A578F6" w:rsidRDefault="00A578F6" w:rsidP="003A66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559327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6E7A248" w14:textId="0020BD97" w:rsidR="003A669D" w:rsidRDefault="003A669D" w:rsidP="008547BA">
        <w:pPr>
          <w:pStyle w:val="Header"/>
          <w:jc w:val="right"/>
        </w:pPr>
        <w:r w:rsidRPr="003A669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A669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A669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A669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A669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NDAzNzczsLQwtjRS0lEKTi0uzszPAykwqgUA10Ub4CwAAAA="/>
  </w:docVars>
  <w:rsids>
    <w:rsidRoot w:val="00754F3C"/>
    <w:rsid w:val="0001092D"/>
    <w:rsid w:val="00044CB5"/>
    <w:rsid w:val="0007419C"/>
    <w:rsid w:val="00081B77"/>
    <w:rsid w:val="000846F9"/>
    <w:rsid w:val="00090768"/>
    <w:rsid w:val="0011480E"/>
    <w:rsid w:val="0011497F"/>
    <w:rsid w:val="0011593E"/>
    <w:rsid w:val="00155520"/>
    <w:rsid w:val="00197BC4"/>
    <w:rsid w:val="00221A0D"/>
    <w:rsid w:val="0024035D"/>
    <w:rsid w:val="00246A1E"/>
    <w:rsid w:val="00275F5F"/>
    <w:rsid w:val="002A412D"/>
    <w:rsid w:val="002B3FF3"/>
    <w:rsid w:val="002B53CD"/>
    <w:rsid w:val="002B6B56"/>
    <w:rsid w:val="00331CA3"/>
    <w:rsid w:val="003418BC"/>
    <w:rsid w:val="00386AEA"/>
    <w:rsid w:val="003A669D"/>
    <w:rsid w:val="003B29FE"/>
    <w:rsid w:val="003D68DA"/>
    <w:rsid w:val="003F4C3F"/>
    <w:rsid w:val="0040519F"/>
    <w:rsid w:val="004315DF"/>
    <w:rsid w:val="00441244"/>
    <w:rsid w:val="00444A45"/>
    <w:rsid w:val="00451642"/>
    <w:rsid w:val="00457345"/>
    <w:rsid w:val="004607B6"/>
    <w:rsid w:val="004B06D4"/>
    <w:rsid w:val="004D2CF9"/>
    <w:rsid w:val="004E62FF"/>
    <w:rsid w:val="005A2398"/>
    <w:rsid w:val="005E3D70"/>
    <w:rsid w:val="006351D9"/>
    <w:rsid w:val="00635655"/>
    <w:rsid w:val="00637658"/>
    <w:rsid w:val="00642FA6"/>
    <w:rsid w:val="006518E1"/>
    <w:rsid w:val="00657619"/>
    <w:rsid w:val="006576FE"/>
    <w:rsid w:val="00691760"/>
    <w:rsid w:val="006B14C6"/>
    <w:rsid w:val="006B593D"/>
    <w:rsid w:val="00715BD6"/>
    <w:rsid w:val="0073397F"/>
    <w:rsid w:val="007454E1"/>
    <w:rsid w:val="00754F3C"/>
    <w:rsid w:val="0075772D"/>
    <w:rsid w:val="007B1ACD"/>
    <w:rsid w:val="007C5675"/>
    <w:rsid w:val="007F2D7E"/>
    <w:rsid w:val="008140F4"/>
    <w:rsid w:val="008177FC"/>
    <w:rsid w:val="0082175C"/>
    <w:rsid w:val="008547BA"/>
    <w:rsid w:val="00856424"/>
    <w:rsid w:val="00862E4B"/>
    <w:rsid w:val="00871702"/>
    <w:rsid w:val="00882F79"/>
    <w:rsid w:val="008D3403"/>
    <w:rsid w:val="008E50E4"/>
    <w:rsid w:val="0093674D"/>
    <w:rsid w:val="00944322"/>
    <w:rsid w:val="00962B92"/>
    <w:rsid w:val="0099169F"/>
    <w:rsid w:val="009B4244"/>
    <w:rsid w:val="009D5487"/>
    <w:rsid w:val="00A510E2"/>
    <w:rsid w:val="00A55D3C"/>
    <w:rsid w:val="00A578F6"/>
    <w:rsid w:val="00A83932"/>
    <w:rsid w:val="00AB550C"/>
    <w:rsid w:val="00AD0CF8"/>
    <w:rsid w:val="00AF2D1F"/>
    <w:rsid w:val="00B0114D"/>
    <w:rsid w:val="00B13048"/>
    <w:rsid w:val="00B176E9"/>
    <w:rsid w:val="00B544E8"/>
    <w:rsid w:val="00B63BBC"/>
    <w:rsid w:val="00B64DD0"/>
    <w:rsid w:val="00B9368D"/>
    <w:rsid w:val="00B94656"/>
    <w:rsid w:val="00BA6FBA"/>
    <w:rsid w:val="00BD7CB3"/>
    <w:rsid w:val="00BE47FD"/>
    <w:rsid w:val="00C3312C"/>
    <w:rsid w:val="00C45852"/>
    <w:rsid w:val="00C654AE"/>
    <w:rsid w:val="00C83459"/>
    <w:rsid w:val="00CA6519"/>
    <w:rsid w:val="00CC3377"/>
    <w:rsid w:val="00CF492F"/>
    <w:rsid w:val="00D46870"/>
    <w:rsid w:val="00D54545"/>
    <w:rsid w:val="00D614D3"/>
    <w:rsid w:val="00DC0078"/>
    <w:rsid w:val="00DD56C0"/>
    <w:rsid w:val="00DE5EB4"/>
    <w:rsid w:val="00DF3DCC"/>
    <w:rsid w:val="00E46904"/>
    <w:rsid w:val="00EA3745"/>
    <w:rsid w:val="00EB5461"/>
    <w:rsid w:val="00EB7BEB"/>
    <w:rsid w:val="00EC05C2"/>
    <w:rsid w:val="00EC16E6"/>
    <w:rsid w:val="00F05F49"/>
    <w:rsid w:val="00F91B6C"/>
    <w:rsid w:val="00FB54FB"/>
    <w:rsid w:val="00FD028E"/>
    <w:rsid w:val="00FE1A11"/>
    <w:rsid w:val="00FE253F"/>
    <w:rsid w:val="00FE4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4B96A7"/>
  <w15:chartTrackingRefBased/>
  <w15:docId w15:val="{2024E200-77B8-4D85-AAFB-814792C26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66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669D"/>
  </w:style>
  <w:style w:type="paragraph" w:styleId="Footer">
    <w:name w:val="footer"/>
    <w:basedOn w:val="Normal"/>
    <w:link w:val="FooterChar"/>
    <w:uiPriority w:val="99"/>
    <w:unhideWhenUsed/>
    <w:rsid w:val="003A66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66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27</Words>
  <Characters>2436</Characters>
  <Application>Microsoft Office Word</Application>
  <DocSecurity>0</DocSecurity>
  <Lines>20</Lines>
  <Paragraphs>5</Paragraphs>
  <ScaleCrop>false</ScaleCrop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10-22T23:25:00Z</dcterms:created>
  <dcterms:modified xsi:type="dcterms:W3CDTF">2021-10-22T23:25:00Z</dcterms:modified>
</cp:coreProperties>
</file>